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48E99" w14:textId="77777777" w:rsidR="00B53BD9" w:rsidRPr="00D41D7E" w:rsidRDefault="00B53BD9" w:rsidP="00B53BD9">
      <w:pPr>
        <w:pStyle w:val="levnl1"/>
        <w:widowControl/>
        <w:ind w:left="720" w:hanging="720"/>
        <w:jc w:val="center"/>
        <w:rPr>
          <w:b/>
          <w:szCs w:val="24"/>
        </w:rPr>
      </w:pPr>
      <w:r w:rsidRPr="00D41D7E">
        <w:rPr>
          <w:b/>
          <w:szCs w:val="24"/>
        </w:rPr>
        <w:t>Parish Based Ministry</w:t>
      </w:r>
    </w:p>
    <w:p w14:paraId="40BF54CE" w14:textId="1F5C0735" w:rsidR="00B53BD9" w:rsidRPr="00D41D7E" w:rsidRDefault="00B53BD9" w:rsidP="00B53BD9">
      <w:pPr>
        <w:pStyle w:val="levnl1"/>
        <w:widowControl/>
        <w:ind w:left="720" w:hanging="720"/>
        <w:jc w:val="center"/>
        <w:rPr>
          <w:b/>
          <w:szCs w:val="24"/>
        </w:rPr>
      </w:pPr>
      <w:r w:rsidRPr="00D41D7E">
        <w:rPr>
          <w:b/>
          <w:szCs w:val="24"/>
        </w:rPr>
        <w:t>Financial Report</w:t>
      </w:r>
      <w:r w:rsidR="00B975E8">
        <w:rPr>
          <w:b/>
          <w:szCs w:val="24"/>
        </w:rPr>
        <w:t xml:space="preserve"> </w:t>
      </w:r>
    </w:p>
    <w:p w14:paraId="072538C8" w14:textId="77777777" w:rsidR="00B53BD9" w:rsidRPr="00D41D7E" w:rsidRDefault="00B53BD9" w:rsidP="00845F4B">
      <w:pPr>
        <w:pStyle w:val="levnl1"/>
        <w:widowControl/>
        <w:ind w:left="720" w:hanging="720"/>
        <w:jc w:val="both"/>
        <w:rPr>
          <w:b/>
          <w:szCs w:val="24"/>
        </w:rPr>
      </w:pPr>
    </w:p>
    <w:p w14:paraId="3A00113F" w14:textId="77777777" w:rsidR="00B53BD9" w:rsidRPr="00D41D7E" w:rsidRDefault="00B53BD9" w:rsidP="00845F4B">
      <w:pPr>
        <w:pStyle w:val="levnl1"/>
        <w:widowControl/>
        <w:ind w:left="720" w:hanging="720"/>
        <w:jc w:val="both"/>
        <w:rPr>
          <w:b/>
          <w:szCs w:val="24"/>
        </w:rPr>
      </w:pPr>
    </w:p>
    <w:p w14:paraId="2FA26765" w14:textId="77777777" w:rsidR="00B53BD9" w:rsidRPr="00D41D7E" w:rsidRDefault="00845F4B" w:rsidP="00B53BD9">
      <w:pPr>
        <w:pStyle w:val="levnl1"/>
        <w:widowControl/>
        <w:ind w:left="720" w:hanging="720"/>
        <w:rPr>
          <w:b/>
          <w:szCs w:val="24"/>
        </w:rPr>
      </w:pPr>
      <w:r w:rsidRPr="00D41D7E">
        <w:rPr>
          <w:b/>
          <w:szCs w:val="24"/>
        </w:rPr>
        <w:t>Please indicate the following for the past 3 years.  (Ta</w:t>
      </w:r>
      <w:r w:rsidR="00B53BD9" w:rsidRPr="00D41D7E">
        <w:rPr>
          <w:b/>
          <w:szCs w:val="24"/>
        </w:rPr>
        <w:t>ke from your financial report.)</w:t>
      </w:r>
    </w:p>
    <w:p w14:paraId="04654870" w14:textId="77777777" w:rsidR="00845F4B" w:rsidRPr="00D41D7E" w:rsidRDefault="00845F4B" w:rsidP="00B53BD9">
      <w:pPr>
        <w:pStyle w:val="levnl1"/>
        <w:widowControl/>
        <w:ind w:left="720" w:hanging="720"/>
        <w:rPr>
          <w:b/>
          <w:szCs w:val="24"/>
        </w:rPr>
      </w:pPr>
      <w:r w:rsidRPr="00D41D7E">
        <w:rPr>
          <w:b/>
          <w:szCs w:val="24"/>
        </w:rPr>
        <w:t xml:space="preserve">YOU MUST REPORT </w:t>
      </w:r>
      <w:smartTag w:uri="urn:schemas-microsoft-com:office:smarttags" w:element="stockticker">
        <w:r w:rsidRPr="00D41D7E">
          <w:rPr>
            <w:b/>
            <w:szCs w:val="24"/>
          </w:rPr>
          <w:t>ALL</w:t>
        </w:r>
      </w:smartTag>
      <w:r w:rsidRPr="00D41D7E">
        <w:rPr>
          <w:b/>
          <w:szCs w:val="24"/>
        </w:rPr>
        <w:t xml:space="preserve"> THREE YEARS OF DATA.</w:t>
      </w:r>
      <w:r w:rsidR="00B53BD9" w:rsidRPr="00D41D7E">
        <w:rPr>
          <w:b/>
          <w:szCs w:val="24"/>
        </w:rPr>
        <w:t xml:space="preserve"> </w:t>
      </w:r>
      <w:r w:rsidRPr="00D41D7E">
        <w:rPr>
          <w:b/>
          <w:szCs w:val="24"/>
        </w:rPr>
        <w:t>A cl</w:t>
      </w:r>
      <w:r w:rsidR="00B53BD9" w:rsidRPr="00D41D7E">
        <w:rPr>
          <w:b/>
          <w:szCs w:val="24"/>
        </w:rPr>
        <w:t xml:space="preserve">uster proposal needs to collect </w:t>
      </w:r>
      <w:r w:rsidRPr="00D41D7E">
        <w:rPr>
          <w:b/>
          <w:szCs w:val="24"/>
        </w:rPr>
        <w:t>data from parishes and collate for appropriate line items.</w:t>
      </w:r>
    </w:p>
    <w:p w14:paraId="3C98B3C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i/>
          <w:szCs w:val="24"/>
        </w:rPr>
      </w:pPr>
    </w:p>
    <w:p w14:paraId="49349608" w14:textId="53A37E73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i/>
          <w:szCs w:val="24"/>
        </w:rPr>
        <w:t>Line</w:t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  <w:t>6/30/</w:t>
      </w:r>
      <w:r w:rsidR="00C9124D" w:rsidRPr="00D41D7E">
        <w:rPr>
          <w:b/>
          <w:i/>
          <w:szCs w:val="24"/>
        </w:rPr>
        <w:t>1</w:t>
      </w:r>
      <w:r w:rsidR="00BC107F">
        <w:rPr>
          <w:b/>
          <w:i/>
          <w:szCs w:val="24"/>
        </w:rPr>
        <w:t>9</w:t>
      </w:r>
      <w:r w:rsidR="00C9124D" w:rsidRPr="00D41D7E">
        <w:rPr>
          <w:b/>
          <w:i/>
          <w:szCs w:val="24"/>
        </w:rPr>
        <w:t xml:space="preserve"> </w:t>
      </w:r>
      <w:r w:rsidRPr="00D41D7E">
        <w:rPr>
          <w:b/>
          <w:i/>
          <w:szCs w:val="24"/>
        </w:rPr>
        <w:tab/>
      </w:r>
      <w:r w:rsid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>6/30/</w:t>
      </w:r>
      <w:r w:rsidR="00BC107F">
        <w:rPr>
          <w:b/>
          <w:i/>
          <w:szCs w:val="24"/>
        </w:rPr>
        <w:t>20</w:t>
      </w:r>
      <w:r w:rsidR="00B53BD9" w:rsidRPr="00D41D7E">
        <w:rPr>
          <w:b/>
          <w:i/>
          <w:szCs w:val="24"/>
        </w:rPr>
        <w:t xml:space="preserve">  </w:t>
      </w:r>
      <w:r w:rsidR="008A3924" w:rsidRPr="00D41D7E">
        <w:rPr>
          <w:b/>
          <w:i/>
          <w:szCs w:val="24"/>
        </w:rPr>
        <w:tab/>
      </w:r>
      <w:r w:rsidR="00B53BD9" w:rsidRPr="00D41D7E">
        <w:rPr>
          <w:b/>
          <w:i/>
          <w:szCs w:val="24"/>
        </w:rPr>
        <w:t xml:space="preserve">         </w:t>
      </w:r>
      <w:r w:rsidR="008A3924" w:rsidRPr="00D41D7E">
        <w:rPr>
          <w:b/>
          <w:i/>
          <w:szCs w:val="24"/>
        </w:rPr>
        <w:t xml:space="preserve">  </w:t>
      </w:r>
      <w:r w:rsidR="00B53BD9" w:rsidRPr="00D41D7E">
        <w:rPr>
          <w:b/>
          <w:i/>
          <w:szCs w:val="24"/>
        </w:rPr>
        <w:t>6/30/</w:t>
      </w:r>
      <w:r w:rsidR="00072B2B">
        <w:rPr>
          <w:b/>
          <w:i/>
          <w:szCs w:val="24"/>
        </w:rPr>
        <w:t>2</w:t>
      </w:r>
      <w:r w:rsidR="00BC107F">
        <w:rPr>
          <w:b/>
          <w:i/>
          <w:szCs w:val="24"/>
        </w:rPr>
        <w:t>1</w:t>
      </w:r>
    </w:p>
    <w:p w14:paraId="016C7D1D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3A086A99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0" w:hanging="3600"/>
        <w:jc w:val="both"/>
        <w:rPr>
          <w:b/>
          <w:szCs w:val="24"/>
          <w:u w:val="single"/>
        </w:rPr>
      </w:pPr>
      <w:r w:rsidRPr="00D41D7E">
        <w:rPr>
          <w:b/>
          <w:szCs w:val="24"/>
        </w:rPr>
        <w:t>100</w:t>
      </w:r>
      <w:r w:rsidRPr="00D41D7E">
        <w:rPr>
          <w:b/>
          <w:szCs w:val="24"/>
        </w:rPr>
        <w:tab/>
        <w:t>Weekly Envelopes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</w:rPr>
        <w:t xml:space="preserve">       </w:t>
      </w:r>
      <w:r w:rsidRPr="00D41D7E">
        <w:rPr>
          <w:b/>
          <w:szCs w:val="24"/>
          <w:u w:val="single"/>
        </w:rPr>
        <w:t xml:space="preserve">              </w:t>
      </w:r>
    </w:p>
    <w:p w14:paraId="6FEE37BD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20DD2FE5" w14:textId="0AA248D8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szCs w:val="24"/>
          <w:u w:val="single"/>
        </w:rPr>
      </w:pPr>
      <w:r w:rsidRPr="00D41D7E">
        <w:rPr>
          <w:b/>
          <w:szCs w:val="24"/>
        </w:rPr>
        <w:t xml:space="preserve">101    </w:t>
      </w:r>
      <w:r w:rsidRPr="00D41D7E">
        <w:rPr>
          <w:b/>
          <w:szCs w:val="24"/>
        </w:rPr>
        <w:tab/>
        <w:t>Offertory Collec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szCs w:val="24"/>
          <w:u w:val="single"/>
        </w:rPr>
        <w:t xml:space="preserve">              </w:t>
      </w:r>
    </w:p>
    <w:p w14:paraId="60831CC3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  <w:r w:rsidRPr="00D41D7E">
        <w:rPr>
          <w:b/>
          <w:szCs w:val="24"/>
        </w:rPr>
        <w:tab/>
      </w:r>
    </w:p>
    <w:p w14:paraId="20F3440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szCs w:val="24"/>
          <w:u w:val="single"/>
        </w:rPr>
      </w:pPr>
      <w:r w:rsidRPr="00D41D7E">
        <w:rPr>
          <w:b/>
          <w:szCs w:val="24"/>
        </w:rPr>
        <w:t>133</w:t>
      </w:r>
      <w:r w:rsidRPr="00D41D7E">
        <w:rPr>
          <w:b/>
          <w:szCs w:val="24"/>
        </w:rPr>
        <w:tab/>
        <w:t>Bequests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szCs w:val="24"/>
          <w:u w:val="single"/>
        </w:rPr>
        <w:t xml:space="preserve">              </w:t>
      </w:r>
    </w:p>
    <w:p w14:paraId="2F8481B4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097097BB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134</w:t>
      </w:r>
      <w:r w:rsidRPr="00D41D7E">
        <w:rPr>
          <w:b/>
          <w:szCs w:val="24"/>
        </w:rPr>
        <w:tab/>
        <w:t>Diocesan Alloca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  <w:t xml:space="preserve">         </w:t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  <w:u w:val="single"/>
        </w:rPr>
        <w:t xml:space="preserve">              </w:t>
      </w:r>
    </w:p>
    <w:p w14:paraId="3F79A36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387E37F4" w14:textId="0C401893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  <w:r w:rsidRPr="00D41D7E">
        <w:rPr>
          <w:b/>
          <w:szCs w:val="24"/>
        </w:rPr>
        <w:t>135</w:t>
      </w:r>
      <w:r w:rsidRPr="00D41D7E">
        <w:rPr>
          <w:b/>
          <w:szCs w:val="24"/>
        </w:rPr>
        <w:tab/>
        <w:t xml:space="preserve">Donations </w:t>
      </w:r>
      <w:r w:rsidR="00D41D7E" w:rsidRPr="00D41D7E">
        <w:rPr>
          <w:b/>
          <w:sz w:val="18"/>
          <w:szCs w:val="18"/>
        </w:rPr>
        <w:t>(</w:t>
      </w:r>
      <w:r w:rsidRPr="00D41D7E">
        <w:rPr>
          <w:b/>
          <w:sz w:val="18"/>
          <w:szCs w:val="18"/>
        </w:rPr>
        <w:t>from Other Parishes</w:t>
      </w:r>
      <w:r w:rsidR="00D41D7E" w:rsidRPr="00D41D7E">
        <w:rPr>
          <w:b/>
          <w:sz w:val="18"/>
          <w:szCs w:val="18"/>
        </w:rPr>
        <w:t>)</w:t>
      </w:r>
      <w:r w:rsidRPr="00D41D7E">
        <w:rPr>
          <w:b/>
          <w:sz w:val="20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ab/>
        <w:t xml:space="preserve">              </w:t>
      </w:r>
    </w:p>
    <w:p w14:paraId="5D355272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61A8D234" w14:textId="266B0D3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TOTAL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  <w:u w:val="single"/>
        </w:rPr>
        <w:t xml:space="preserve">              </w:t>
      </w:r>
    </w:p>
    <w:p w14:paraId="2494F939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ab/>
      </w:r>
    </w:p>
    <w:p w14:paraId="0229BB8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*Please indicate the source report.</w:t>
      </w:r>
    </w:p>
    <w:p w14:paraId="160AF56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3D74D9A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46CE5107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74075B52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59475A9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216A373B" w14:textId="77777777" w:rsidR="00845F4B" w:rsidRPr="00D41D7E" w:rsidRDefault="00845F4B" w:rsidP="00845F4B">
      <w:pPr>
        <w:pStyle w:val="levnl1"/>
        <w:widowControl/>
        <w:ind w:left="0" w:firstLine="0"/>
        <w:jc w:val="both"/>
        <w:rPr>
          <w:b/>
          <w:szCs w:val="24"/>
        </w:rPr>
      </w:pPr>
      <w:r w:rsidRPr="00D41D7E">
        <w:rPr>
          <w:b/>
          <w:szCs w:val="24"/>
        </w:rPr>
        <w:tab/>
        <w:t>Please indicate other sources of funding requested for this ministry plan.</w:t>
      </w:r>
    </w:p>
    <w:p w14:paraId="02D5A203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58B4FCD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Name of Organiza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  <w:t>Amt Requested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  <w:t>Received Y/N</w:t>
      </w:r>
    </w:p>
    <w:p w14:paraId="3253D2D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  <w:u w:val="single"/>
        </w:rPr>
      </w:pPr>
    </w:p>
    <w:p w14:paraId="54CB7431" w14:textId="0ED14F14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b/>
          <w:szCs w:val="24"/>
          <w:u w:val="single"/>
        </w:rPr>
        <w:t xml:space="preserve">             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szCs w:val="24"/>
          <w:u w:val="single"/>
        </w:rPr>
        <w:tab/>
      </w:r>
    </w:p>
    <w:p w14:paraId="1C355498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szCs w:val="24"/>
          <w:u w:val="single"/>
        </w:rPr>
        <w:t xml:space="preserve">                                                 </w:t>
      </w:r>
    </w:p>
    <w:p w14:paraId="44FB0810" w14:textId="0ED3661F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b/>
          <w:szCs w:val="24"/>
          <w:u w:val="single"/>
        </w:rPr>
        <w:t xml:space="preserve">             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szCs w:val="24"/>
          <w:u w:val="single"/>
        </w:rPr>
        <w:tab/>
        <w:t xml:space="preserve">                      </w:t>
      </w:r>
    </w:p>
    <w:p w14:paraId="6D71142B" w14:textId="77777777" w:rsidR="009306CD" w:rsidRPr="00D41D7E" w:rsidRDefault="009306CD">
      <w:pPr>
        <w:rPr>
          <w:szCs w:val="24"/>
        </w:rPr>
      </w:pPr>
    </w:p>
    <w:p w14:paraId="261FA4F7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88B952" wp14:editId="193A8776">
                <wp:simplePos x="0" y="0"/>
                <wp:positionH relativeFrom="column">
                  <wp:posOffset>1181100</wp:posOffset>
                </wp:positionH>
                <wp:positionV relativeFrom="paragraph">
                  <wp:posOffset>175895</wp:posOffset>
                </wp:positionV>
                <wp:extent cx="43662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662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12B2D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pt,13.85pt" to="436.8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Name of Project:</w:t>
      </w:r>
      <w:r w:rsidRPr="00D41D7E">
        <w:rPr>
          <w:b/>
          <w:szCs w:val="24"/>
        </w:rPr>
        <w:t xml:space="preserve">  </w:t>
      </w:r>
    </w:p>
    <w:p w14:paraId="27086E93" w14:textId="77777777" w:rsidR="00B53BD9" w:rsidRPr="00D41D7E" w:rsidRDefault="00B53BD9">
      <w:pPr>
        <w:rPr>
          <w:b/>
          <w:szCs w:val="24"/>
        </w:rPr>
      </w:pPr>
    </w:p>
    <w:p w14:paraId="0986C4E3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6B7954" wp14:editId="371A85F3">
                <wp:simplePos x="0" y="0"/>
                <wp:positionH relativeFrom="column">
                  <wp:posOffset>1356360</wp:posOffset>
                </wp:positionH>
                <wp:positionV relativeFrom="paragraph">
                  <wp:posOffset>182245</wp:posOffset>
                </wp:positionV>
                <wp:extent cx="419354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5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5EF82B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6.8pt,14.35pt" to="437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Amount Requested:</w:t>
      </w:r>
      <w:r w:rsidRPr="00D41D7E">
        <w:rPr>
          <w:b/>
          <w:szCs w:val="24"/>
        </w:rPr>
        <w:t xml:space="preserve">  </w:t>
      </w:r>
    </w:p>
    <w:p w14:paraId="123BF6E2" w14:textId="77777777" w:rsidR="00B53BD9" w:rsidRPr="00D41D7E" w:rsidRDefault="00B53BD9">
      <w:pPr>
        <w:rPr>
          <w:b/>
          <w:szCs w:val="24"/>
        </w:rPr>
      </w:pPr>
    </w:p>
    <w:p w14:paraId="217AFB58" w14:textId="77777777" w:rsidR="00B53BD9" w:rsidRPr="00D41D7E" w:rsidRDefault="00B53BD9">
      <w:pPr>
        <w:rPr>
          <w:b/>
          <w:szCs w:val="24"/>
        </w:rPr>
      </w:pPr>
      <w:r w:rsidRPr="00D41D7E">
        <w:rPr>
          <w:b/>
          <w:szCs w:val="24"/>
        </w:rPr>
        <w:t>Parish:</w:t>
      </w:r>
      <w:r w:rsidR="00D809BF" w:rsidRPr="00D41D7E">
        <w:rPr>
          <w:b/>
          <w:szCs w:val="24"/>
        </w:rPr>
        <w:t xml:space="preserve">  </w:t>
      </w:r>
    </w:p>
    <w:p w14:paraId="06091E23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918DA0" wp14:editId="5DF2FE80">
                <wp:simplePos x="0" y="0"/>
                <wp:positionH relativeFrom="column">
                  <wp:posOffset>548640</wp:posOffset>
                </wp:positionH>
                <wp:positionV relativeFrom="paragraph">
                  <wp:posOffset>5080</wp:posOffset>
                </wp:positionV>
                <wp:extent cx="49961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61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A7C215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2pt,.4pt" to="436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" strokecolor="black [3213]" strokeweight=".5pt">
                <v:stroke joinstyle="miter"/>
              </v:line>
            </w:pict>
          </mc:Fallback>
        </mc:AlternateContent>
      </w:r>
    </w:p>
    <w:p w14:paraId="26D5DCEA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1A6A5D" wp14:editId="666F40E8">
                <wp:simplePos x="0" y="0"/>
                <wp:positionH relativeFrom="column">
                  <wp:posOffset>1087120</wp:posOffset>
                </wp:positionH>
                <wp:positionV relativeFrom="paragraph">
                  <wp:posOffset>189865</wp:posOffset>
                </wp:positionV>
                <wp:extent cx="447802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8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851F62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5.6pt,14.95pt" to="438.2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Contact Person:</w:t>
      </w:r>
      <w:r w:rsidRPr="00D41D7E">
        <w:rPr>
          <w:b/>
          <w:szCs w:val="24"/>
        </w:rPr>
        <w:t xml:space="preserve">  </w:t>
      </w:r>
    </w:p>
    <w:sectPr w:rsidR="00B53BD9" w:rsidRPr="00D41D7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DY3N7QwNjA1NjBQ0lEKTi0uzszPAykwqQUAM4lgkywAAAA="/>
  </w:docVars>
  <w:rsids>
    <w:rsidRoot w:val="00845F4B"/>
    <w:rsid w:val="0000016C"/>
    <w:rsid w:val="00002851"/>
    <w:rsid w:val="0000363B"/>
    <w:rsid w:val="00004C37"/>
    <w:rsid w:val="00004E2D"/>
    <w:rsid w:val="00004E7F"/>
    <w:rsid w:val="00005F0C"/>
    <w:rsid w:val="00006B0E"/>
    <w:rsid w:val="000079B2"/>
    <w:rsid w:val="00010A7A"/>
    <w:rsid w:val="00010BAC"/>
    <w:rsid w:val="00012714"/>
    <w:rsid w:val="000129DF"/>
    <w:rsid w:val="00014A48"/>
    <w:rsid w:val="00014AC6"/>
    <w:rsid w:val="00017AB1"/>
    <w:rsid w:val="00021CA7"/>
    <w:rsid w:val="0002411E"/>
    <w:rsid w:val="00025693"/>
    <w:rsid w:val="00033439"/>
    <w:rsid w:val="00033CC6"/>
    <w:rsid w:val="0003595A"/>
    <w:rsid w:val="0004225D"/>
    <w:rsid w:val="00044A4F"/>
    <w:rsid w:val="00045981"/>
    <w:rsid w:val="000517FC"/>
    <w:rsid w:val="000556DA"/>
    <w:rsid w:val="0005600A"/>
    <w:rsid w:val="0005683A"/>
    <w:rsid w:val="00056E04"/>
    <w:rsid w:val="00057C27"/>
    <w:rsid w:val="00060416"/>
    <w:rsid w:val="000639CB"/>
    <w:rsid w:val="00064B8B"/>
    <w:rsid w:val="00064CF9"/>
    <w:rsid w:val="0006589A"/>
    <w:rsid w:val="00066842"/>
    <w:rsid w:val="000711FD"/>
    <w:rsid w:val="0007287D"/>
    <w:rsid w:val="00072B2B"/>
    <w:rsid w:val="00072D24"/>
    <w:rsid w:val="00073480"/>
    <w:rsid w:val="00074BE0"/>
    <w:rsid w:val="00075CEE"/>
    <w:rsid w:val="000768B6"/>
    <w:rsid w:val="00076F91"/>
    <w:rsid w:val="00080DE8"/>
    <w:rsid w:val="00081A4B"/>
    <w:rsid w:val="00081C54"/>
    <w:rsid w:val="000823F4"/>
    <w:rsid w:val="00082AFE"/>
    <w:rsid w:val="00083367"/>
    <w:rsid w:val="000845C3"/>
    <w:rsid w:val="00084AAB"/>
    <w:rsid w:val="00086B5A"/>
    <w:rsid w:val="00090227"/>
    <w:rsid w:val="00090ECF"/>
    <w:rsid w:val="00092C3D"/>
    <w:rsid w:val="00093BA0"/>
    <w:rsid w:val="00096162"/>
    <w:rsid w:val="00096AF6"/>
    <w:rsid w:val="00096B67"/>
    <w:rsid w:val="00096DBA"/>
    <w:rsid w:val="000978DB"/>
    <w:rsid w:val="000A4BD3"/>
    <w:rsid w:val="000A51DE"/>
    <w:rsid w:val="000B3ADF"/>
    <w:rsid w:val="000B68E8"/>
    <w:rsid w:val="000B6CB3"/>
    <w:rsid w:val="000B7178"/>
    <w:rsid w:val="000C4A98"/>
    <w:rsid w:val="000D179E"/>
    <w:rsid w:val="000D2756"/>
    <w:rsid w:val="000D284A"/>
    <w:rsid w:val="000D318C"/>
    <w:rsid w:val="000D3CA9"/>
    <w:rsid w:val="000D5689"/>
    <w:rsid w:val="000D7634"/>
    <w:rsid w:val="000E117B"/>
    <w:rsid w:val="000E2BFE"/>
    <w:rsid w:val="000E3022"/>
    <w:rsid w:val="000E6F6D"/>
    <w:rsid w:val="000F3B70"/>
    <w:rsid w:val="000F3FA8"/>
    <w:rsid w:val="000F42B1"/>
    <w:rsid w:val="000F4608"/>
    <w:rsid w:val="000F6958"/>
    <w:rsid w:val="000F73E4"/>
    <w:rsid w:val="00100EA3"/>
    <w:rsid w:val="00103B29"/>
    <w:rsid w:val="001048EC"/>
    <w:rsid w:val="00104A75"/>
    <w:rsid w:val="001052C9"/>
    <w:rsid w:val="00112FD1"/>
    <w:rsid w:val="00115A07"/>
    <w:rsid w:val="00117C09"/>
    <w:rsid w:val="001229B6"/>
    <w:rsid w:val="00124960"/>
    <w:rsid w:val="00125339"/>
    <w:rsid w:val="00127F36"/>
    <w:rsid w:val="00130ABA"/>
    <w:rsid w:val="00130EBD"/>
    <w:rsid w:val="001317DD"/>
    <w:rsid w:val="00136929"/>
    <w:rsid w:val="00136A19"/>
    <w:rsid w:val="001371AC"/>
    <w:rsid w:val="00141B63"/>
    <w:rsid w:val="00142DFD"/>
    <w:rsid w:val="001449B2"/>
    <w:rsid w:val="00145DC0"/>
    <w:rsid w:val="0015018E"/>
    <w:rsid w:val="001511E9"/>
    <w:rsid w:val="0015172C"/>
    <w:rsid w:val="00151754"/>
    <w:rsid w:val="001525CA"/>
    <w:rsid w:val="00153B28"/>
    <w:rsid w:val="0015489F"/>
    <w:rsid w:val="00155AC7"/>
    <w:rsid w:val="00162225"/>
    <w:rsid w:val="00165105"/>
    <w:rsid w:val="001679F4"/>
    <w:rsid w:val="00167A6C"/>
    <w:rsid w:val="001727A1"/>
    <w:rsid w:val="001737C9"/>
    <w:rsid w:val="00173952"/>
    <w:rsid w:val="001777FC"/>
    <w:rsid w:val="00177D1E"/>
    <w:rsid w:val="00177E3C"/>
    <w:rsid w:val="00181799"/>
    <w:rsid w:val="00183509"/>
    <w:rsid w:val="00183F7D"/>
    <w:rsid w:val="00184856"/>
    <w:rsid w:val="00185893"/>
    <w:rsid w:val="00186523"/>
    <w:rsid w:val="001866F8"/>
    <w:rsid w:val="00187D41"/>
    <w:rsid w:val="0019065F"/>
    <w:rsid w:val="0019191F"/>
    <w:rsid w:val="001920EC"/>
    <w:rsid w:val="00192BEA"/>
    <w:rsid w:val="001A08C5"/>
    <w:rsid w:val="001A0FA3"/>
    <w:rsid w:val="001A1599"/>
    <w:rsid w:val="001A1983"/>
    <w:rsid w:val="001A1A3C"/>
    <w:rsid w:val="001A2C6F"/>
    <w:rsid w:val="001A40EF"/>
    <w:rsid w:val="001A6E8B"/>
    <w:rsid w:val="001A78C0"/>
    <w:rsid w:val="001A7BA3"/>
    <w:rsid w:val="001B14ED"/>
    <w:rsid w:val="001B41AF"/>
    <w:rsid w:val="001B635C"/>
    <w:rsid w:val="001B697E"/>
    <w:rsid w:val="001B69C3"/>
    <w:rsid w:val="001B77F3"/>
    <w:rsid w:val="001B7B55"/>
    <w:rsid w:val="001C0D5E"/>
    <w:rsid w:val="001C365A"/>
    <w:rsid w:val="001C4EA1"/>
    <w:rsid w:val="001C5E8D"/>
    <w:rsid w:val="001C7066"/>
    <w:rsid w:val="001C7FEA"/>
    <w:rsid w:val="001D1D75"/>
    <w:rsid w:val="001D3688"/>
    <w:rsid w:val="001D49FB"/>
    <w:rsid w:val="001D682D"/>
    <w:rsid w:val="001D7CDA"/>
    <w:rsid w:val="001E00D6"/>
    <w:rsid w:val="001E119A"/>
    <w:rsid w:val="001E201A"/>
    <w:rsid w:val="001E2267"/>
    <w:rsid w:val="001E35CB"/>
    <w:rsid w:val="001E3B71"/>
    <w:rsid w:val="001E718F"/>
    <w:rsid w:val="001F2511"/>
    <w:rsid w:val="001F320F"/>
    <w:rsid w:val="001F3DE0"/>
    <w:rsid w:val="001F4300"/>
    <w:rsid w:val="002005A0"/>
    <w:rsid w:val="002008B8"/>
    <w:rsid w:val="002014CF"/>
    <w:rsid w:val="00201792"/>
    <w:rsid w:val="00203BF5"/>
    <w:rsid w:val="00205DF0"/>
    <w:rsid w:val="00206DEF"/>
    <w:rsid w:val="002076E0"/>
    <w:rsid w:val="002103C5"/>
    <w:rsid w:val="00210B7A"/>
    <w:rsid w:val="00210C34"/>
    <w:rsid w:val="002127D7"/>
    <w:rsid w:val="00213A57"/>
    <w:rsid w:val="00213CBD"/>
    <w:rsid w:val="00214876"/>
    <w:rsid w:val="00216384"/>
    <w:rsid w:val="00217D83"/>
    <w:rsid w:val="00223695"/>
    <w:rsid w:val="0022394C"/>
    <w:rsid w:val="002261F6"/>
    <w:rsid w:val="00227E6F"/>
    <w:rsid w:val="00227F0C"/>
    <w:rsid w:val="002308D5"/>
    <w:rsid w:val="00230EF4"/>
    <w:rsid w:val="00231AC3"/>
    <w:rsid w:val="002346D6"/>
    <w:rsid w:val="00234A97"/>
    <w:rsid w:val="00235EFC"/>
    <w:rsid w:val="00242893"/>
    <w:rsid w:val="0024302E"/>
    <w:rsid w:val="0024642E"/>
    <w:rsid w:val="0024706C"/>
    <w:rsid w:val="00251654"/>
    <w:rsid w:val="00257347"/>
    <w:rsid w:val="00261AC7"/>
    <w:rsid w:val="00265DBE"/>
    <w:rsid w:val="00266070"/>
    <w:rsid w:val="00267008"/>
    <w:rsid w:val="002728BE"/>
    <w:rsid w:val="00273120"/>
    <w:rsid w:val="00273C7A"/>
    <w:rsid w:val="00275DB9"/>
    <w:rsid w:val="00276078"/>
    <w:rsid w:val="00276634"/>
    <w:rsid w:val="00280BDF"/>
    <w:rsid w:val="00280C18"/>
    <w:rsid w:val="00280EE8"/>
    <w:rsid w:val="00281723"/>
    <w:rsid w:val="002821CB"/>
    <w:rsid w:val="00282AAC"/>
    <w:rsid w:val="00283187"/>
    <w:rsid w:val="0028420D"/>
    <w:rsid w:val="00285219"/>
    <w:rsid w:val="00287BF2"/>
    <w:rsid w:val="0029097E"/>
    <w:rsid w:val="0029594D"/>
    <w:rsid w:val="00295D63"/>
    <w:rsid w:val="0029719A"/>
    <w:rsid w:val="0029742E"/>
    <w:rsid w:val="002A0C1D"/>
    <w:rsid w:val="002A2F06"/>
    <w:rsid w:val="002A3816"/>
    <w:rsid w:val="002A4FE8"/>
    <w:rsid w:val="002A6FD6"/>
    <w:rsid w:val="002A7085"/>
    <w:rsid w:val="002B040A"/>
    <w:rsid w:val="002B0D0C"/>
    <w:rsid w:val="002B18B5"/>
    <w:rsid w:val="002B2DC6"/>
    <w:rsid w:val="002B6D8A"/>
    <w:rsid w:val="002C1858"/>
    <w:rsid w:val="002C2ACC"/>
    <w:rsid w:val="002C6F8F"/>
    <w:rsid w:val="002C7271"/>
    <w:rsid w:val="002D02A9"/>
    <w:rsid w:val="002D064D"/>
    <w:rsid w:val="002D1DC0"/>
    <w:rsid w:val="002D24E7"/>
    <w:rsid w:val="002D3DFB"/>
    <w:rsid w:val="002D4EFB"/>
    <w:rsid w:val="002D57E6"/>
    <w:rsid w:val="002E21C2"/>
    <w:rsid w:val="002E419F"/>
    <w:rsid w:val="002E6C00"/>
    <w:rsid w:val="002E6FF6"/>
    <w:rsid w:val="002E723A"/>
    <w:rsid w:val="002E734C"/>
    <w:rsid w:val="002E7424"/>
    <w:rsid w:val="002F210C"/>
    <w:rsid w:val="002F24C3"/>
    <w:rsid w:val="002F384F"/>
    <w:rsid w:val="002F3C49"/>
    <w:rsid w:val="002F500E"/>
    <w:rsid w:val="00301CC6"/>
    <w:rsid w:val="003033F6"/>
    <w:rsid w:val="00305764"/>
    <w:rsid w:val="00306D87"/>
    <w:rsid w:val="00306E8A"/>
    <w:rsid w:val="00311464"/>
    <w:rsid w:val="00312093"/>
    <w:rsid w:val="00312D4D"/>
    <w:rsid w:val="00314520"/>
    <w:rsid w:val="003152C9"/>
    <w:rsid w:val="00315920"/>
    <w:rsid w:val="0031597E"/>
    <w:rsid w:val="00317119"/>
    <w:rsid w:val="00317F8F"/>
    <w:rsid w:val="003217CC"/>
    <w:rsid w:val="00321CDC"/>
    <w:rsid w:val="00321D81"/>
    <w:rsid w:val="003238D3"/>
    <w:rsid w:val="0032676A"/>
    <w:rsid w:val="00327BAF"/>
    <w:rsid w:val="00332F75"/>
    <w:rsid w:val="00336633"/>
    <w:rsid w:val="00336E67"/>
    <w:rsid w:val="00340C5E"/>
    <w:rsid w:val="00342820"/>
    <w:rsid w:val="00342D8C"/>
    <w:rsid w:val="003432F5"/>
    <w:rsid w:val="003461EC"/>
    <w:rsid w:val="003502A1"/>
    <w:rsid w:val="00351C92"/>
    <w:rsid w:val="0035450A"/>
    <w:rsid w:val="00355720"/>
    <w:rsid w:val="0036129E"/>
    <w:rsid w:val="003617A8"/>
    <w:rsid w:val="00362A67"/>
    <w:rsid w:val="00362DAD"/>
    <w:rsid w:val="00364958"/>
    <w:rsid w:val="0036581E"/>
    <w:rsid w:val="00365C3D"/>
    <w:rsid w:val="0036731D"/>
    <w:rsid w:val="00370E9A"/>
    <w:rsid w:val="0037131D"/>
    <w:rsid w:val="00373043"/>
    <w:rsid w:val="00377C56"/>
    <w:rsid w:val="00380422"/>
    <w:rsid w:val="0038223B"/>
    <w:rsid w:val="0038292D"/>
    <w:rsid w:val="003831A3"/>
    <w:rsid w:val="003840D5"/>
    <w:rsid w:val="003844C5"/>
    <w:rsid w:val="0038560E"/>
    <w:rsid w:val="00391305"/>
    <w:rsid w:val="003915BD"/>
    <w:rsid w:val="00392572"/>
    <w:rsid w:val="00394922"/>
    <w:rsid w:val="00394EDB"/>
    <w:rsid w:val="003A0176"/>
    <w:rsid w:val="003A17A0"/>
    <w:rsid w:val="003A3EA1"/>
    <w:rsid w:val="003A4D5C"/>
    <w:rsid w:val="003A5D64"/>
    <w:rsid w:val="003A6125"/>
    <w:rsid w:val="003A70D7"/>
    <w:rsid w:val="003A721C"/>
    <w:rsid w:val="003B110B"/>
    <w:rsid w:val="003C58B0"/>
    <w:rsid w:val="003C63F5"/>
    <w:rsid w:val="003D05DF"/>
    <w:rsid w:val="003D10B1"/>
    <w:rsid w:val="003D446B"/>
    <w:rsid w:val="003D5EE8"/>
    <w:rsid w:val="003D7312"/>
    <w:rsid w:val="003D7AB3"/>
    <w:rsid w:val="003D7F56"/>
    <w:rsid w:val="003E1496"/>
    <w:rsid w:val="003E2CE0"/>
    <w:rsid w:val="003E412C"/>
    <w:rsid w:val="003E47C2"/>
    <w:rsid w:val="003E544B"/>
    <w:rsid w:val="003E5B6B"/>
    <w:rsid w:val="003E601D"/>
    <w:rsid w:val="003E6C81"/>
    <w:rsid w:val="003E742D"/>
    <w:rsid w:val="003F165D"/>
    <w:rsid w:val="003F23FD"/>
    <w:rsid w:val="003F49C3"/>
    <w:rsid w:val="003F5298"/>
    <w:rsid w:val="003F78B3"/>
    <w:rsid w:val="00403354"/>
    <w:rsid w:val="00403C0F"/>
    <w:rsid w:val="00404751"/>
    <w:rsid w:val="004050B3"/>
    <w:rsid w:val="00405D2E"/>
    <w:rsid w:val="00405E69"/>
    <w:rsid w:val="00407FFD"/>
    <w:rsid w:val="004126DB"/>
    <w:rsid w:val="0041695F"/>
    <w:rsid w:val="00416F9C"/>
    <w:rsid w:val="0042094F"/>
    <w:rsid w:val="004240C2"/>
    <w:rsid w:val="004311AD"/>
    <w:rsid w:val="004326E0"/>
    <w:rsid w:val="004332F6"/>
    <w:rsid w:val="00436BAA"/>
    <w:rsid w:val="0043706F"/>
    <w:rsid w:val="00441CF3"/>
    <w:rsid w:val="00441E37"/>
    <w:rsid w:val="00442104"/>
    <w:rsid w:val="00442B07"/>
    <w:rsid w:val="0044446B"/>
    <w:rsid w:val="00444EA5"/>
    <w:rsid w:val="00445590"/>
    <w:rsid w:val="00447450"/>
    <w:rsid w:val="00447542"/>
    <w:rsid w:val="0045045C"/>
    <w:rsid w:val="00453BD7"/>
    <w:rsid w:val="00455000"/>
    <w:rsid w:val="00460076"/>
    <w:rsid w:val="00461186"/>
    <w:rsid w:val="00461A51"/>
    <w:rsid w:val="004628BE"/>
    <w:rsid w:val="00464205"/>
    <w:rsid w:val="00466D8D"/>
    <w:rsid w:val="004670EE"/>
    <w:rsid w:val="00470AC1"/>
    <w:rsid w:val="00471516"/>
    <w:rsid w:val="00471D8C"/>
    <w:rsid w:val="004742B5"/>
    <w:rsid w:val="00475351"/>
    <w:rsid w:val="0047565F"/>
    <w:rsid w:val="004812AB"/>
    <w:rsid w:val="004815F2"/>
    <w:rsid w:val="00481AB5"/>
    <w:rsid w:val="00484983"/>
    <w:rsid w:val="0048615B"/>
    <w:rsid w:val="004903A6"/>
    <w:rsid w:val="00491BF5"/>
    <w:rsid w:val="00493D95"/>
    <w:rsid w:val="00495B1D"/>
    <w:rsid w:val="004976A9"/>
    <w:rsid w:val="0049771F"/>
    <w:rsid w:val="004A0CBC"/>
    <w:rsid w:val="004A13FC"/>
    <w:rsid w:val="004A2420"/>
    <w:rsid w:val="004A3677"/>
    <w:rsid w:val="004A43B6"/>
    <w:rsid w:val="004A4B4E"/>
    <w:rsid w:val="004B0A05"/>
    <w:rsid w:val="004B57BB"/>
    <w:rsid w:val="004B7566"/>
    <w:rsid w:val="004C0506"/>
    <w:rsid w:val="004C0C29"/>
    <w:rsid w:val="004C0FA4"/>
    <w:rsid w:val="004C222B"/>
    <w:rsid w:val="004C38AA"/>
    <w:rsid w:val="004C4D72"/>
    <w:rsid w:val="004C6014"/>
    <w:rsid w:val="004C7932"/>
    <w:rsid w:val="004D0DBB"/>
    <w:rsid w:val="004D2C5E"/>
    <w:rsid w:val="004D5349"/>
    <w:rsid w:val="004D6400"/>
    <w:rsid w:val="004E0EE1"/>
    <w:rsid w:val="004E3497"/>
    <w:rsid w:val="004E454C"/>
    <w:rsid w:val="004E49A6"/>
    <w:rsid w:val="004F0E6F"/>
    <w:rsid w:val="004F3458"/>
    <w:rsid w:val="004F7891"/>
    <w:rsid w:val="005017ED"/>
    <w:rsid w:val="00501AA3"/>
    <w:rsid w:val="00502BEA"/>
    <w:rsid w:val="00504E27"/>
    <w:rsid w:val="00504E35"/>
    <w:rsid w:val="00505594"/>
    <w:rsid w:val="00506195"/>
    <w:rsid w:val="0050792B"/>
    <w:rsid w:val="00510D9D"/>
    <w:rsid w:val="00510EC1"/>
    <w:rsid w:val="00511CAB"/>
    <w:rsid w:val="0051204C"/>
    <w:rsid w:val="005127B4"/>
    <w:rsid w:val="0051722A"/>
    <w:rsid w:val="0052009A"/>
    <w:rsid w:val="005201DB"/>
    <w:rsid w:val="00520D9F"/>
    <w:rsid w:val="00521D73"/>
    <w:rsid w:val="00522230"/>
    <w:rsid w:val="00523CCD"/>
    <w:rsid w:val="005247B7"/>
    <w:rsid w:val="00524F21"/>
    <w:rsid w:val="00526180"/>
    <w:rsid w:val="00527E4F"/>
    <w:rsid w:val="005344C6"/>
    <w:rsid w:val="005355E7"/>
    <w:rsid w:val="00537C34"/>
    <w:rsid w:val="00537D7C"/>
    <w:rsid w:val="00537FA7"/>
    <w:rsid w:val="00541070"/>
    <w:rsid w:val="00541CDB"/>
    <w:rsid w:val="00541FBB"/>
    <w:rsid w:val="00542E77"/>
    <w:rsid w:val="0054509C"/>
    <w:rsid w:val="00545835"/>
    <w:rsid w:val="00546534"/>
    <w:rsid w:val="00550852"/>
    <w:rsid w:val="0055124F"/>
    <w:rsid w:val="0055202D"/>
    <w:rsid w:val="0055251D"/>
    <w:rsid w:val="00554A38"/>
    <w:rsid w:val="00555638"/>
    <w:rsid w:val="005563B9"/>
    <w:rsid w:val="00556973"/>
    <w:rsid w:val="00556BEA"/>
    <w:rsid w:val="00557563"/>
    <w:rsid w:val="005611AE"/>
    <w:rsid w:val="005620CD"/>
    <w:rsid w:val="00562699"/>
    <w:rsid w:val="0056359E"/>
    <w:rsid w:val="00564D03"/>
    <w:rsid w:val="00564F9F"/>
    <w:rsid w:val="00565136"/>
    <w:rsid w:val="00565E46"/>
    <w:rsid w:val="00566B8C"/>
    <w:rsid w:val="00570A49"/>
    <w:rsid w:val="00571921"/>
    <w:rsid w:val="0057199B"/>
    <w:rsid w:val="00573833"/>
    <w:rsid w:val="00573E19"/>
    <w:rsid w:val="00573E8E"/>
    <w:rsid w:val="00574410"/>
    <w:rsid w:val="005748E9"/>
    <w:rsid w:val="00574BD8"/>
    <w:rsid w:val="005758FF"/>
    <w:rsid w:val="00576BCA"/>
    <w:rsid w:val="005771A8"/>
    <w:rsid w:val="00580BC0"/>
    <w:rsid w:val="0058342F"/>
    <w:rsid w:val="00585BB2"/>
    <w:rsid w:val="00586586"/>
    <w:rsid w:val="0058660B"/>
    <w:rsid w:val="0059010A"/>
    <w:rsid w:val="005906F7"/>
    <w:rsid w:val="00591269"/>
    <w:rsid w:val="00593FA3"/>
    <w:rsid w:val="00594227"/>
    <w:rsid w:val="005948C8"/>
    <w:rsid w:val="005A07E2"/>
    <w:rsid w:val="005A39BD"/>
    <w:rsid w:val="005A4F76"/>
    <w:rsid w:val="005A4F9A"/>
    <w:rsid w:val="005B0A0B"/>
    <w:rsid w:val="005B0A55"/>
    <w:rsid w:val="005B1CDC"/>
    <w:rsid w:val="005B2CFF"/>
    <w:rsid w:val="005B6889"/>
    <w:rsid w:val="005C1600"/>
    <w:rsid w:val="005C2061"/>
    <w:rsid w:val="005C38D3"/>
    <w:rsid w:val="005C49F9"/>
    <w:rsid w:val="005C4A96"/>
    <w:rsid w:val="005C6464"/>
    <w:rsid w:val="005D11CD"/>
    <w:rsid w:val="005D413B"/>
    <w:rsid w:val="005D677A"/>
    <w:rsid w:val="005D79D9"/>
    <w:rsid w:val="005E013E"/>
    <w:rsid w:val="005E233D"/>
    <w:rsid w:val="005F0652"/>
    <w:rsid w:val="005F08DC"/>
    <w:rsid w:val="005F1E8A"/>
    <w:rsid w:val="005F1EBE"/>
    <w:rsid w:val="005F325F"/>
    <w:rsid w:val="005F388F"/>
    <w:rsid w:val="005F5F22"/>
    <w:rsid w:val="005F7C90"/>
    <w:rsid w:val="00603BA9"/>
    <w:rsid w:val="00604E81"/>
    <w:rsid w:val="00605030"/>
    <w:rsid w:val="00605097"/>
    <w:rsid w:val="00605CE4"/>
    <w:rsid w:val="00612DDD"/>
    <w:rsid w:val="006132E0"/>
    <w:rsid w:val="00613D0B"/>
    <w:rsid w:val="00616352"/>
    <w:rsid w:val="0061749B"/>
    <w:rsid w:val="0062156E"/>
    <w:rsid w:val="00621B14"/>
    <w:rsid w:val="00621E45"/>
    <w:rsid w:val="0062280F"/>
    <w:rsid w:val="00622CB8"/>
    <w:rsid w:val="006246BC"/>
    <w:rsid w:val="0063081C"/>
    <w:rsid w:val="0063175F"/>
    <w:rsid w:val="006324D1"/>
    <w:rsid w:val="00632ABE"/>
    <w:rsid w:val="00633FD8"/>
    <w:rsid w:val="00634995"/>
    <w:rsid w:val="00634A1B"/>
    <w:rsid w:val="0063734F"/>
    <w:rsid w:val="006374C1"/>
    <w:rsid w:val="00637E7E"/>
    <w:rsid w:val="0064331E"/>
    <w:rsid w:val="00644AA1"/>
    <w:rsid w:val="006451F8"/>
    <w:rsid w:val="00646DF7"/>
    <w:rsid w:val="006509D3"/>
    <w:rsid w:val="0065179F"/>
    <w:rsid w:val="00651E6A"/>
    <w:rsid w:val="00652B3F"/>
    <w:rsid w:val="0065471B"/>
    <w:rsid w:val="00655988"/>
    <w:rsid w:val="006560AA"/>
    <w:rsid w:val="00660FF1"/>
    <w:rsid w:val="0066219E"/>
    <w:rsid w:val="00662B45"/>
    <w:rsid w:val="00662DF3"/>
    <w:rsid w:val="0066535F"/>
    <w:rsid w:val="00665E16"/>
    <w:rsid w:val="00666103"/>
    <w:rsid w:val="00666223"/>
    <w:rsid w:val="0067055F"/>
    <w:rsid w:val="0067258D"/>
    <w:rsid w:val="00672AC2"/>
    <w:rsid w:val="00673488"/>
    <w:rsid w:val="006737B5"/>
    <w:rsid w:val="00674219"/>
    <w:rsid w:val="00675429"/>
    <w:rsid w:val="006754D1"/>
    <w:rsid w:val="00675F2C"/>
    <w:rsid w:val="00676AE0"/>
    <w:rsid w:val="00676D9A"/>
    <w:rsid w:val="00677F44"/>
    <w:rsid w:val="006819B6"/>
    <w:rsid w:val="00681BB9"/>
    <w:rsid w:val="0068391C"/>
    <w:rsid w:val="00684460"/>
    <w:rsid w:val="00687045"/>
    <w:rsid w:val="00691209"/>
    <w:rsid w:val="006930D1"/>
    <w:rsid w:val="00695416"/>
    <w:rsid w:val="00697BAC"/>
    <w:rsid w:val="00697BD8"/>
    <w:rsid w:val="006A4C0A"/>
    <w:rsid w:val="006A4F3A"/>
    <w:rsid w:val="006B011A"/>
    <w:rsid w:val="006B03AF"/>
    <w:rsid w:val="006B3282"/>
    <w:rsid w:val="006B350F"/>
    <w:rsid w:val="006C049E"/>
    <w:rsid w:val="006C17C4"/>
    <w:rsid w:val="006C1D8B"/>
    <w:rsid w:val="006C3BBB"/>
    <w:rsid w:val="006C5BCF"/>
    <w:rsid w:val="006D20A6"/>
    <w:rsid w:val="006D29EC"/>
    <w:rsid w:val="006D3D92"/>
    <w:rsid w:val="006D470E"/>
    <w:rsid w:val="006D4EF4"/>
    <w:rsid w:val="006E0858"/>
    <w:rsid w:val="006E148F"/>
    <w:rsid w:val="006E2090"/>
    <w:rsid w:val="006E3B57"/>
    <w:rsid w:val="006E4D34"/>
    <w:rsid w:val="006E4D41"/>
    <w:rsid w:val="006E51FB"/>
    <w:rsid w:val="006F0248"/>
    <w:rsid w:val="006F0BCD"/>
    <w:rsid w:val="006F382C"/>
    <w:rsid w:val="00701043"/>
    <w:rsid w:val="00701D10"/>
    <w:rsid w:val="007060F9"/>
    <w:rsid w:val="0070736D"/>
    <w:rsid w:val="0070751D"/>
    <w:rsid w:val="0070794E"/>
    <w:rsid w:val="007150C7"/>
    <w:rsid w:val="00716EC3"/>
    <w:rsid w:val="00724639"/>
    <w:rsid w:val="00732F6B"/>
    <w:rsid w:val="00734B21"/>
    <w:rsid w:val="00737377"/>
    <w:rsid w:val="00740838"/>
    <w:rsid w:val="00742153"/>
    <w:rsid w:val="007421F4"/>
    <w:rsid w:val="00742559"/>
    <w:rsid w:val="00742FDC"/>
    <w:rsid w:val="0074496A"/>
    <w:rsid w:val="00754103"/>
    <w:rsid w:val="00754FAC"/>
    <w:rsid w:val="007555B5"/>
    <w:rsid w:val="00755B5D"/>
    <w:rsid w:val="00755E12"/>
    <w:rsid w:val="00761BD3"/>
    <w:rsid w:val="00761E75"/>
    <w:rsid w:val="0076512F"/>
    <w:rsid w:val="00766D3E"/>
    <w:rsid w:val="00767C65"/>
    <w:rsid w:val="00770531"/>
    <w:rsid w:val="00771257"/>
    <w:rsid w:val="00774447"/>
    <w:rsid w:val="007769D3"/>
    <w:rsid w:val="0078374D"/>
    <w:rsid w:val="007861BF"/>
    <w:rsid w:val="00786250"/>
    <w:rsid w:val="007958D9"/>
    <w:rsid w:val="00796EA6"/>
    <w:rsid w:val="00797D4A"/>
    <w:rsid w:val="00797F5B"/>
    <w:rsid w:val="007A0578"/>
    <w:rsid w:val="007A0CAC"/>
    <w:rsid w:val="007A19B5"/>
    <w:rsid w:val="007A4E6E"/>
    <w:rsid w:val="007A55B8"/>
    <w:rsid w:val="007A577A"/>
    <w:rsid w:val="007A5E80"/>
    <w:rsid w:val="007A7D72"/>
    <w:rsid w:val="007B00C5"/>
    <w:rsid w:val="007B0E91"/>
    <w:rsid w:val="007B1B90"/>
    <w:rsid w:val="007B1CCC"/>
    <w:rsid w:val="007B2EAE"/>
    <w:rsid w:val="007B45ED"/>
    <w:rsid w:val="007B54FC"/>
    <w:rsid w:val="007B644F"/>
    <w:rsid w:val="007B76A1"/>
    <w:rsid w:val="007B7924"/>
    <w:rsid w:val="007C0E31"/>
    <w:rsid w:val="007C3B9E"/>
    <w:rsid w:val="007C4957"/>
    <w:rsid w:val="007C5370"/>
    <w:rsid w:val="007C5ED4"/>
    <w:rsid w:val="007C6720"/>
    <w:rsid w:val="007C75B2"/>
    <w:rsid w:val="007C7D08"/>
    <w:rsid w:val="007D1ADD"/>
    <w:rsid w:val="007D56DF"/>
    <w:rsid w:val="007D610C"/>
    <w:rsid w:val="007E0EB7"/>
    <w:rsid w:val="007E0F4C"/>
    <w:rsid w:val="007E1B91"/>
    <w:rsid w:val="007E1D98"/>
    <w:rsid w:val="007E42BC"/>
    <w:rsid w:val="007E4678"/>
    <w:rsid w:val="007E5081"/>
    <w:rsid w:val="007E751D"/>
    <w:rsid w:val="007E7824"/>
    <w:rsid w:val="007F223F"/>
    <w:rsid w:val="007F466D"/>
    <w:rsid w:val="007F4FB1"/>
    <w:rsid w:val="007F63A3"/>
    <w:rsid w:val="007F6DCD"/>
    <w:rsid w:val="0080077A"/>
    <w:rsid w:val="00801FEB"/>
    <w:rsid w:val="008026DC"/>
    <w:rsid w:val="00802C83"/>
    <w:rsid w:val="008034D5"/>
    <w:rsid w:val="00805B2F"/>
    <w:rsid w:val="00807C1E"/>
    <w:rsid w:val="00810657"/>
    <w:rsid w:val="00812CD0"/>
    <w:rsid w:val="00812E57"/>
    <w:rsid w:val="008136AF"/>
    <w:rsid w:val="008139B9"/>
    <w:rsid w:val="00814C4B"/>
    <w:rsid w:val="008154CC"/>
    <w:rsid w:val="008165AA"/>
    <w:rsid w:val="00817532"/>
    <w:rsid w:val="00817594"/>
    <w:rsid w:val="008200DF"/>
    <w:rsid w:val="008219D2"/>
    <w:rsid w:val="00821D8A"/>
    <w:rsid w:val="00822075"/>
    <w:rsid w:val="0082515D"/>
    <w:rsid w:val="0083473D"/>
    <w:rsid w:val="008349B7"/>
    <w:rsid w:val="00835AF3"/>
    <w:rsid w:val="008364F2"/>
    <w:rsid w:val="0084354B"/>
    <w:rsid w:val="00845464"/>
    <w:rsid w:val="008455AE"/>
    <w:rsid w:val="00845F4B"/>
    <w:rsid w:val="00847241"/>
    <w:rsid w:val="00847A6C"/>
    <w:rsid w:val="00850752"/>
    <w:rsid w:val="008516AC"/>
    <w:rsid w:val="00851D15"/>
    <w:rsid w:val="00853654"/>
    <w:rsid w:val="008537C6"/>
    <w:rsid w:val="0085597E"/>
    <w:rsid w:val="008616F0"/>
    <w:rsid w:val="008617F2"/>
    <w:rsid w:val="008633D1"/>
    <w:rsid w:val="008656B7"/>
    <w:rsid w:val="008729B7"/>
    <w:rsid w:val="00876B5F"/>
    <w:rsid w:val="00884748"/>
    <w:rsid w:val="00885AE5"/>
    <w:rsid w:val="008868F1"/>
    <w:rsid w:val="00891282"/>
    <w:rsid w:val="00891BDE"/>
    <w:rsid w:val="00891D9F"/>
    <w:rsid w:val="00892C2A"/>
    <w:rsid w:val="00893352"/>
    <w:rsid w:val="00895BDA"/>
    <w:rsid w:val="0089602F"/>
    <w:rsid w:val="00896205"/>
    <w:rsid w:val="00897012"/>
    <w:rsid w:val="008971D2"/>
    <w:rsid w:val="008A3924"/>
    <w:rsid w:val="008A4171"/>
    <w:rsid w:val="008A48DB"/>
    <w:rsid w:val="008A695B"/>
    <w:rsid w:val="008A6D8E"/>
    <w:rsid w:val="008A7039"/>
    <w:rsid w:val="008B0040"/>
    <w:rsid w:val="008B1204"/>
    <w:rsid w:val="008B140A"/>
    <w:rsid w:val="008B15C6"/>
    <w:rsid w:val="008B17E5"/>
    <w:rsid w:val="008B26C8"/>
    <w:rsid w:val="008B2C8D"/>
    <w:rsid w:val="008B4136"/>
    <w:rsid w:val="008B5873"/>
    <w:rsid w:val="008B7B73"/>
    <w:rsid w:val="008C05EE"/>
    <w:rsid w:val="008C07E9"/>
    <w:rsid w:val="008C0AB6"/>
    <w:rsid w:val="008C16C3"/>
    <w:rsid w:val="008C1D61"/>
    <w:rsid w:val="008C201A"/>
    <w:rsid w:val="008C2EA1"/>
    <w:rsid w:val="008C40F1"/>
    <w:rsid w:val="008C42E7"/>
    <w:rsid w:val="008C48A9"/>
    <w:rsid w:val="008C4938"/>
    <w:rsid w:val="008C515A"/>
    <w:rsid w:val="008C682C"/>
    <w:rsid w:val="008C68DC"/>
    <w:rsid w:val="008D1F68"/>
    <w:rsid w:val="008D5E91"/>
    <w:rsid w:val="008D694A"/>
    <w:rsid w:val="008E01CE"/>
    <w:rsid w:val="008E0708"/>
    <w:rsid w:val="008E0791"/>
    <w:rsid w:val="008E4A1F"/>
    <w:rsid w:val="008E555F"/>
    <w:rsid w:val="008E5749"/>
    <w:rsid w:val="008E69EF"/>
    <w:rsid w:val="008F5C8D"/>
    <w:rsid w:val="008F606F"/>
    <w:rsid w:val="00904C2B"/>
    <w:rsid w:val="00905E62"/>
    <w:rsid w:val="00906352"/>
    <w:rsid w:val="00907FD1"/>
    <w:rsid w:val="00911291"/>
    <w:rsid w:val="00917242"/>
    <w:rsid w:val="00920280"/>
    <w:rsid w:val="009218BF"/>
    <w:rsid w:val="00921B94"/>
    <w:rsid w:val="00921C91"/>
    <w:rsid w:val="00922115"/>
    <w:rsid w:val="00922EF5"/>
    <w:rsid w:val="00923E08"/>
    <w:rsid w:val="00924E6B"/>
    <w:rsid w:val="00924F19"/>
    <w:rsid w:val="009255F8"/>
    <w:rsid w:val="00925F95"/>
    <w:rsid w:val="00926014"/>
    <w:rsid w:val="009306CD"/>
    <w:rsid w:val="00932B6B"/>
    <w:rsid w:val="00940B44"/>
    <w:rsid w:val="00943A24"/>
    <w:rsid w:val="009446CE"/>
    <w:rsid w:val="00945E8D"/>
    <w:rsid w:val="0094738E"/>
    <w:rsid w:val="00947C59"/>
    <w:rsid w:val="0095182C"/>
    <w:rsid w:val="00952C17"/>
    <w:rsid w:val="009550E1"/>
    <w:rsid w:val="00955500"/>
    <w:rsid w:val="009567E3"/>
    <w:rsid w:val="00957315"/>
    <w:rsid w:val="00961741"/>
    <w:rsid w:val="009630D3"/>
    <w:rsid w:val="009637F8"/>
    <w:rsid w:val="009642F8"/>
    <w:rsid w:val="00964FD7"/>
    <w:rsid w:val="00965450"/>
    <w:rsid w:val="00966614"/>
    <w:rsid w:val="00966840"/>
    <w:rsid w:val="00970B6F"/>
    <w:rsid w:val="0097311B"/>
    <w:rsid w:val="009731CA"/>
    <w:rsid w:val="00973367"/>
    <w:rsid w:val="00973D2C"/>
    <w:rsid w:val="00974522"/>
    <w:rsid w:val="009750FE"/>
    <w:rsid w:val="0097586D"/>
    <w:rsid w:val="009771FF"/>
    <w:rsid w:val="009773F3"/>
    <w:rsid w:val="00980AAB"/>
    <w:rsid w:val="009848AF"/>
    <w:rsid w:val="0098492A"/>
    <w:rsid w:val="009864DA"/>
    <w:rsid w:val="00986D0B"/>
    <w:rsid w:val="00987775"/>
    <w:rsid w:val="00990141"/>
    <w:rsid w:val="009910B1"/>
    <w:rsid w:val="009926D2"/>
    <w:rsid w:val="00993260"/>
    <w:rsid w:val="009954FE"/>
    <w:rsid w:val="009962A0"/>
    <w:rsid w:val="00996AED"/>
    <w:rsid w:val="009976B5"/>
    <w:rsid w:val="00997DC5"/>
    <w:rsid w:val="009A0867"/>
    <w:rsid w:val="009A08ED"/>
    <w:rsid w:val="009A17FF"/>
    <w:rsid w:val="009A1CAA"/>
    <w:rsid w:val="009A4D33"/>
    <w:rsid w:val="009B1212"/>
    <w:rsid w:val="009B16BE"/>
    <w:rsid w:val="009B5E4E"/>
    <w:rsid w:val="009B6BF1"/>
    <w:rsid w:val="009C019E"/>
    <w:rsid w:val="009C14DF"/>
    <w:rsid w:val="009C1A4F"/>
    <w:rsid w:val="009C29D5"/>
    <w:rsid w:val="009C2E51"/>
    <w:rsid w:val="009C5986"/>
    <w:rsid w:val="009C60F3"/>
    <w:rsid w:val="009C7590"/>
    <w:rsid w:val="009C7D9D"/>
    <w:rsid w:val="009D0AB0"/>
    <w:rsid w:val="009D3CB5"/>
    <w:rsid w:val="009D494B"/>
    <w:rsid w:val="009D5F71"/>
    <w:rsid w:val="009D72AB"/>
    <w:rsid w:val="009E099E"/>
    <w:rsid w:val="009E1506"/>
    <w:rsid w:val="009E1686"/>
    <w:rsid w:val="009E60EB"/>
    <w:rsid w:val="009F05EA"/>
    <w:rsid w:val="009F19A2"/>
    <w:rsid w:val="009F372D"/>
    <w:rsid w:val="009F3E4D"/>
    <w:rsid w:val="009F62C6"/>
    <w:rsid w:val="00A0332C"/>
    <w:rsid w:val="00A0567E"/>
    <w:rsid w:val="00A06B45"/>
    <w:rsid w:val="00A0729F"/>
    <w:rsid w:val="00A074A1"/>
    <w:rsid w:val="00A0750C"/>
    <w:rsid w:val="00A10E8D"/>
    <w:rsid w:val="00A12257"/>
    <w:rsid w:val="00A12AF0"/>
    <w:rsid w:val="00A12C7A"/>
    <w:rsid w:val="00A13993"/>
    <w:rsid w:val="00A13D12"/>
    <w:rsid w:val="00A14584"/>
    <w:rsid w:val="00A14B42"/>
    <w:rsid w:val="00A21553"/>
    <w:rsid w:val="00A2478A"/>
    <w:rsid w:val="00A27190"/>
    <w:rsid w:val="00A27556"/>
    <w:rsid w:val="00A279A6"/>
    <w:rsid w:val="00A30A76"/>
    <w:rsid w:val="00A30D85"/>
    <w:rsid w:val="00A31E43"/>
    <w:rsid w:val="00A3609D"/>
    <w:rsid w:val="00A360EB"/>
    <w:rsid w:val="00A366FB"/>
    <w:rsid w:val="00A3763C"/>
    <w:rsid w:val="00A37B65"/>
    <w:rsid w:val="00A414F7"/>
    <w:rsid w:val="00A41A51"/>
    <w:rsid w:val="00A42CE0"/>
    <w:rsid w:val="00A43D3C"/>
    <w:rsid w:val="00A44FA4"/>
    <w:rsid w:val="00A45642"/>
    <w:rsid w:val="00A4634E"/>
    <w:rsid w:val="00A4651C"/>
    <w:rsid w:val="00A50CCA"/>
    <w:rsid w:val="00A51D68"/>
    <w:rsid w:val="00A52237"/>
    <w:rsid w:val="00A541DB"/>
    <w:rsid w:val="00A556B6"/>
    <w:rsid w:val="00A56563"/>
    <w:rsid w:val="00A57C5C"/>
    <w:rsid w:val="00A6187F"/>
    <w:rsid w:val="00A625E9"/>
    <w:rsid w:val="00A63E1C"/>
    <w:rsid w:val="00A65977"/>
    <w:rsid w:val="00A66607"/>
    <w:rsid w:val="00A70263"/>
    <w:rsid w:val="00A72F3D"/>
    <w:rsid w:val="00A72FEE"/>
    <w:rsid w:val="00A73ED9"/>
    <w:rsid w:val="00A75185"/>
    <w:rsid w:val="00A757FE"/>
    <w:rsid w:val="00A75B6E"/>
    <w:rsid w:val="00A8021F"/>
    <w:rsid w:val="00A809FC"/>
    <w:rsid w:val="00A80CC2"/>
    <w:rsid w:val="00A81171"/>
    <w:rsid w:val="00A81C1A"/>
    <w:rsid w:val="00A84148"/>
    <w:rsid w:val="00A85E5E"/>
    <w:rsid w:val="00A874C5"/>
    <w:rsid w:val="00A87A15"/>
    <w:rsid w:val="00A90948"/>
    <w:rsid w:val="00A92079"/>
    <w:rsid w:val="00A952D0"/>
    <w:rsid w:val="00A9564A"/>
    <w:rsid w:val="00A970D2"/>
    <w:rsid w:val="00A9727D"/>
    <w:rsid w:val="00AA2ADF"/>
    <w:rsid w:val="00AA3DA5"/>
    <w:rsid w:val="00AA4695"/>
    <w:rsid w:val="00AA4BE2"/>
    <w:rsid w:val="00AA6B2B"/>
    <w:rsid w:val="00AA74F3"/>
    <w:rsid w:val="00AA7A48"/>
    <w:rsid w:val="00AA7D78"/>
    <w:rsid w:val="00AB2E94"/>
    <w:rsid w:val="00AB3544"/>
    <w:rsid w:val="00AB4756"/>
    <w:rsid w:val="00AB4A2D"/>
    <w:rsid w:val="00AB4F8A"/>
    <w:rsid w:val="00AB5D7C"/>
    <w:rsid w:val="00AB74AF"/>
    <w:rsid w:val="00AC2C69"/>
    <w:rsid w:val="00AC4159"/>
    <w:rsid w:val="00AC64BA"/>
    <w:rsid w:val="00AD097A"/>
    <w:rsid w:val="00AD1E9E"/>
    <w:rsid w:val="00AD2E3C"/>
    <w:rsid w:val="00AD5DEF"/>
    <w:rsid w:val="00AD6AEC"/>
    <w:rsid w:val="00AD7548"/>
    <w:rsid w:val="00AE01A9"/>
    <w:rsid w:val="00AE3FD6"/>
    <w:rsid w:val="00AF1779"/>
    <w:rsid w:val="00AF23F7"/>
    <w:rsid w:val="00AF4120"/>
    <w:rsid w:val="00AF45B4"/>
    <w:rsid w:val="00AF4EE3"/>
    <w:rsid w:val="00AF4F98"/>
    <w:rsid w:val="00AF7738"/>
    <w:rsid w:val="00B004DE"/>
    <w:rsid w:val="00B05245"/>
    <w:rsid w:val="00B056BE"/>
    <w:rsid w:val="00B11FEA"/>
    <w:rsid w:val="00B12673"/>
    <w:rsid w:val="00B12802"/>
    <w:rsid w:val="00B12E4D"/>
    <w:rsid w:val="00B13A97"/>
    <w:rsid w:val="00B15690"/>
    <w:rsid w:val="00B20439"/>
    <w:rsid w:val="00B21C4D"/>
    <w:rsid w:val="00B234A3"/>
    <w:rsid w:val="00B23AA8"/>
    <w:rsid w:val="00B270FA"/>
    <w:rsid w:val="00B30240"/>
    <w:rsid w:val="00B3293F"/>
    <w:rsid w:val="00B33AF2"/>
    <w:rsid w:val="00B35AC9"/>
    <w:rsid w:val="00B37356"/>
    <w:rsid w:val="00B41503"/>
    <w:rsid w:val="00B43883"/>
    <w:rsid w:val="00B44C73"/>
    <w:rsid w:val="00B44EBF"/>
    <w:rsid w:val="00B459A4"/>
    <w:rsid w:val="00B473CD"/>
    <w:rsid w:val="00B507B6"/>
    <w:rsid w:val="00B51735"/>
    <w:rsid w:val="00B53BD9"/>
    <w:rsid w:val="00B6014A"/>
    <w:rsid w:val="00B610EE"/>
    <w:rsid w:val="00B63281"/>
    <w:rsid w:val="00B641AA"/>
    <w:rsid w:val="00B64C87"/>
    <w:rsid w:val="00B65B75"/>
    <w:rsid w:val="00B70E77"/>
    <w:rsid w:val="00B71F2C"/>
    <w:rsid w:val="00B72459"/>
    <w:rsid w:val="00B726C7"/>
    <w:rsid w:val="00B732A5"/>
    <w:rsid w:val="00B7375E"/>
    <w:rsid w:val="00B764BB"/>
    <w:rsid w:val="00B77E9B"/>
    <w:rsid w:val="00B803A4"/>
    <w:rsid w:val="00B80C22"/>
    <w:rsid w:val="00B80F37"/>
    <w:rsid w:val="00B81A0E"/>
    <w:rsid w:val="00B82736"/>
    <w:rsid w:val="00B82895"/>
    <w:rsid w:val="00B867F4"/>
    <w:rsid w:val="00B871A4"/>
    <w:rsid w:val="00B87293"/>
    <w:rsid w:val="00B875CA"/>
    <w:rsid w:val="00B91900"/>
    <w:rsid w:val="00B928A9"/>
    <w:rsid w:val="00B92AE2"/>
    <w:rsid w:val="00B93BDB"/>
    <w:rsid w:val="00B951A6"/>
    <w:rsid w:val="00B9753F"/>
    <w:rsid w:val="00B975E8"/>
    <w:rsid w:val="00BA0537"/>
    <w:rsid w:val="00BA1158"/>
    <w:rsid w:val="00BA1334"/>
    <w:rsid w:val="00BA332F"/>
    <w:rsid w:val="00BA3A56"/>
    <w:rsid w:val="00BA44B3"/>
    <w:rsid w:val="00BA4D57"/>
    <w:rsid w:val="00BA6156"/>
    <w:rsid w:val="00BA6770"/>
    <w:rsid w:val="00BA7C61"/>
    <w:rsid w:val="00BB08ED"/>
    <w:rsid w:val="00BB16E6"/>
    <w:rsid w:val="00BB30DF"/>
    <w:rsid w:val="00BB5793"/>
    <w:rsid w:val="00BC107F"/>
    <w:rsid w:val="00BC28B1"/>
    <w:rsid w:val="00BC2F87"/>
    <w:rsid w:val="00BC3391"/>
    <w:rsid w:val="00BC4926"/>
    <w:rsid w:val="00BC58A9"/>
    <w:rsid w:val="00BC6867"/>
    <w:rsid w:val="00BD4BFE"/>
    <w:rsid w:val="00BD5B4E"/>
    <w:rsid w:val="00BD6778"/>
    <w:rsid w:val="00BD7B86"/>
    <w:rsid w:val="00BD7D2E"/>
    <w:rsid w:val="00BE03B0"/>
    <w:rsid w:val="00BE0FD8"/>
    <w:rsid w:val="00BE2397"/>
    <w:rsid w:val="00BE4D9F"/>
    <w:rsid w:val="00BE5DCD"/>
    <w:rsid w:val="00BE5DF1"/>
    <w:rsid w:val="00BE7413"/>
    <w:rsid w:val="00BE7F61"/>
    <w:rsid w:val="00BF4795"/>
    <w:rsid w:val="00BF4A08"/>
    <w:rsid w:val="00BF5490"/>
    <w:rsid w:val="00BF5B36"/>
    <w:rsid w:val="00C00973"/>
    <w:rsid w:val="00C017F3"/>
    <w:rsid w:val="00C028E3"/>
    <w:rsid w:val="00C02CAA"/>
    <w:rsid w:val="00C03D98"/>
    <w:rsid w:val="00C0486A"/>
    <w:rsid w:val="00C048C2"/>
    <w:rsid w:val="00C05E6B"/>
    <w:rsid w:val="00C0600D"/>
    <w:rsid w:val="00C07ACF"/>
    <w:rsid w:val="00C1029D"/>
    <w:rsid w:val="00C1171D"/>
    <w:rsid w:val="00C11ACF"/>
    <w:rsid w:val="00C136C3"/>
    <w:rsid w:val="00C1416A"/>
    <w:rsid w:val="00C145BA"/>
    <w:rsid w:val="00C15E86"/>
    <w:rsid w:val="00C1608B"/>
    <w:rsid w:val="00C17993"/>
    <w:rsid w:val="00C20B94"/>
    <w:rsid w:val="00C22504"/>
    <w:rsid w:val="00C22A65"/>
    <w:rsid w:val="00C22C9D"/>
    <w:rsid w:val="00C22FA1"/>
    <w:rsid w:val="00C24265"/>
    <w:rsid w:val="00C24EC1"/>
    <w:rsid w:val="00C2692E"/>
    <w:rsid w:val="00C26D1D"/>
    <w:rsid w:val="00C26F93"/>
    <w:rsid w:val="00C30F05"/>
    <w:rsid w:val="00C30F72"/>
    <w:rsid w:val="00C31B43"/>
    <w:rsid w:val="00C34776"/>
    <w:rsid w:val="00C34A07"/>
    <w:rsid w:val="00C352F9"/>
    <w:rsid w:val="00C3609B"/>
    <w:rsid w:val="00C368AE"/>
    <w:rsid w:val="00C369F8"/>
    <w:rsid w:val="00C45B93"/>
    <w:rsid w:val="00C52942"/>
    <w:rsid w:val="00C536A9"/>
    <w:rsid w:val="00C5615E"/>
    <w:rsid w:val="00C5709F"/>
    <w:rsid w:val="00C575E4"/>
    <w:rsid w:val="00C62503"/>
    <w:rsid w:val="00C634AE"/>
    <w:rsid w:val="00C67CF3"/>
    <w:rsid w:val="00C72F7A"/>
    <w:rsid w:val="00C732E7"/>
    <w:rsid w:val="00C7345A"/>
    <w:rsid w:val="00C76AB3"/>
    <w:rsid w:val="00C76F71"/>
    <w:rsid w:val="00C8088B"/>
    <w:rsid w:val="00C80BDC"/>
    <w:rsid w:val="00C8362F"/>
    <w:rsid w:val="00C87D74"/>
    <w:rsid w:val="00C9124D"/>
    <w:rsid w:val="00C9217F"/>
    <w:rsid w:val="00C92D71"/>
    <w:rsid w:val="00C9388C"/>
    <w:rsid w:val="00CA03CE"/>
    <w:rsid w:val="00CA1825"/>
    <w:rsid w:val="00CA2C5C"/>
    <w:rsid w:val="00CA5C02"/>
    <w:rsid w:val="00CA62C7"/>
    <w:rsid w:val="00CA72BC"/>
    <w:rsid w:val="00CB50BE"/>
    <w:rsid w:val="00CB5DC7"/>
    <w:rsid w:val="00CB6A07"/>
    <w:rsid w:val="00CB7656"/>
    <w:rsid w:val="00CB775B"/>
    <w:rsid w:val="00CC0E25"/>
    <w:rsid w:val="00CC1C86"/>
    <w:rsid w:val="00CC229A"/>
    <w:rsid w:val="00CC3815"/>
    <w:rsid w:val="00CC42D9"/>
    <w:rsid w:val="00CC5441"/>
    <w:rsid w:val="00CC5660"/>
    <w:rsid w:val="00CC6567"/>
    <w:rsid w:val="00CC6C9E"/>
    <w:rsid w:val="00CC6EB5"/>
    <w:rsid w:val="00CD0AB0"/>
    <w:rsid w:val="00CD21A6"/>
    <w:rsid w:val="00CD6694"/>
    <w:rsid w:val="00CF5E0B"/>
    <w:rsid w:val="00CF758F"/>
    <w:rsid w:val="00CF7847"/>
    <w:rsid w:val="00D0351D"/>
    <w:rsid w:val="00D03B9C"/>
    <w:rsid w:val="00D042A6"/>
    <w:rsid w:val="00D06FFA"/>
    <w:rsid w:val="00D10A9D"/>
    <w:rsid w:val="00D11DA7"/>
    <w:rsid w:val="00D12942"/>
    <w:rsid w:val="00D1305F"/>
    <w:rsid w:val="00D13655"/>
    <w:rsid w:val="00D1372D"/>
    <w:rsid w:val="00D15126"/>
    <w:rsid w:val="00D15379"/>
    <w:rsid w:val="00D15834"/>
    <w:rsid w:val="00D16282"/>
    <w:rsid w:val="00D16518"/>
    <w:rsid w:val="00D201E2"/>
    <w:rsid w:val="00D21E88"/>
    <w:rsid w:val="00D23E15"/>
    <w:rsid w:val="00D272BB"/>
    <w:rsid w:val="00D30F84"/>
    <w:rsid w:val="00D317FB"/>
    <w:rsid w:val="00D33D18"/>
    <w:rsid w:val="00D33F3E"/>
    <w:rsid w:val="00D36818"/>
    <w:rsid w:val="00D376F7"/>
    <w:rsid w:val="00D406B3"/>
    <w:rsid w:val="00D41D7E"/>
    <w:rsid w:val="00D45450"/>
    <w:rsid w:val="00D47346"/>
    <w:rsid w:val="00D477CD"/>
    <w:rsid w:val="00D47B27"/>
    <w:rsid w:val="00D5009F"/>
    <w:rsid w:val="00D518C0"/>
    <w:rsid w:val="00D52EF4"/>
    <w:rsid w:val="00D535FB"/>
    <w:rsid w:val="00D553DD"/>
    <w:rsid w:val="00D557EA"/>
    <w:rsid w:val="00D60105"/>
    <w:rsid w:val="00D60288"/>
    <w:rsid w:val="00D65C58"/>
    <w:rsid w:val="00D65FDA"/>
    <w:rsid w:val="00D66E2A"/>
    <w:rsid w:val="00D67F8F"/>
    <w:rsid w:val="00D707D9"/>
    <w:rsid w:val="00D7112F"/>
    <w:rsid w:val="00D73418"/>
    <w:rsid w:val="00D74C10"/>
    <w:rsid w:val="00D75576"/>
    <w:rsid w:val="00D8013A"/>
    <w:rsid w:val="00D809BF"/>
    <w:rsid w:val="00D81855"/>
    <w:rsid w:val="00D82A10"/>
    <w:rsid w:val="00D83CA7"/>
    <w:rsid w:val="00D8520C"/>
    <w:rsid w:val="00D85E72"/>
    <w:rsid w:val="00D86215"/>
    <w:rsid w:val="00D87ED6"/>
    <w:rsid w:val="00D90756"/>
    <w:rsid w:val="00D91814"/>
    <w:rsid w:val="00D9228B"/>
    <w:rsid w:val="00D922BD"/>
    <w:rsid w:val="00D923B2"/>
    <w:rsid w:val="00D92979"/>
    <w:rsid w:val="00D92D46"/>
    <w:rsid w:val="00D952C7"/>
    <w:rsid w:val="00D95441"/>
    <w:rsid w:val="00D97275"/>
    <w:rsid w:val="00DA0C70"/>
    <w:rsid w:val="00DA113C"/>
    <w:rsid w:val="00DA142B"/>
    <w:rsid w:val="00DA2E1A"/>
    <w:rsid w:val="00DA33BC"/>
    <w:rsid w:val="00DA41D9"/>
    <w:rsid w:val="00DA4925"/>
    <w:rsid w:val="00DA4C4C"/>
    <w:rsid w:val="00DA6DF1"/>
    <w:rsid w:val="00DB2F6D"/>
    <w:rsid w:val="00DB4D50"/>
    <w:rsid w:val="00DB5B53"/>
    <w:rsid w:val="00DC0BBA"/>
    <w:rsid w:val="00DC16D4"/>
    <w:rsid w:val="00DC19A3"/>
    <w:rsid w:val="00DC270B"/>
    <w:rsid w:val="00DC6241"/>
    <w:rsid w:val="00DC7C4E"/>
    <w:rsid w:val="00DD0B38"/>
    <w:rsid w:val="00DD152D"/>
    <w:rsid w:val="00DD1894"/>
    <w:rsid w:val="00DD2471"/>
    <w:rsid w:val="00DD2ECF"/>
    <w:rsid w:val="00DD6793"/>
    <w:rsid w:val="00DE0518"/>
    <w:rsid w:val="00DE06BB"/>
    <w:rsid w:val="00DE1DB8"/>
    <w:rsid w:val="00DE327A"/>
    <w:rsid w:val="00DE4758"/>
    <w:rsid w:val="00DE4C0A"/>
    <w:rsid w:val="00DF0D50"/>
    <w:rsid w:val="00DF20BE"/>
    <w:rsid w:val="00DF2365"/>
    <w:rsid w:val="00DF4196"/>
    <w:rsid w:val="00DF44DC"/>
    <w:rsid w:val="00DF4A3D"/>
    <w:rsid w:val="00DF5471"/>
    <w:rsid w:val="00DF77AC"/>
    <w:rsid w:val="00DF7A40"/>
    <w:rsid w:val="00E01203"/>
    <w:rsid w:val="00E0182F"/>
    <w:rsid w:val="00E021B1"/>
    <w:rsid w:val="00E027B5"/>
    <w:rsid w:val="00E05FA3"/>
    <w:rsid w:val="00E11B5D"/>
    <w:rsid w:val="00E11ED4"/>
    <w:rsid w:val="00E12108"/>
    <w:rsid w:val="00E12FB2"/>
    <w:rsid w:val="00E13AAE"/>
    <w:rsid w:val="00E14711"/>
    <w:rsid w:val="00E14913"/>
    <w:rsid w:val="00E149DE"/>
    <w:rsid w:val="00E15A81"/>
    <w:rsid w:val="00E16AA7"/>
    <w:rsid w:val="00E17701"/>
    <w:rsid w:val="00E21632"/>
    <w:rsid w:val="00E22582"/>
    <w:rsid w:val="00E24162"/>
    <w:rsid w:val="00E31695"/>
    <w:rsid w:val="00E327AE"/>
    <w:rsid w:val="00E33FB5"/>
    <w:rsid w:val="00E34BBC"/>
    <w:rsid w:val="00E35353"/>
    <w:rsid w:val="00E354D3"/>
    <w:rsid w:val="00E37F7F"/>
    <w:rsid w:val="00E40B55"/>
    <w:rsid w:val="00E4272C"/>
    <w:rsid w:val="00E4445E"/>
    <w:rsid w:val="00E44A80"/>
    <w:rsid w:val="00E46D29"/>
    <w:rsid w:val="00E476C0"/>
    <w:rsid w:val="00E47EDE"/>
    <w:rsid w:val="00E57071"/>
    <w:rsid w:val="00E61B2F"/>
    <w:rsid w:val="00E623F4"/>
    <w:rsid w:val="00E62777"/>
    <w:rsid w:val="00E6466E"/>
    <w:rsid w:val="00E64982"/>
    <w:rsid w:val="00E64ACF"/>
    <w:rsid w:val="00E65363"/>
    <w:rsid w:val="00E65D6D"/>
    <w:rsid w:val="00E65D8A"/>
    <w:rsid w:val="00E700CD"/>
    <w:rsid w:val="00E70832"/>
    <w:rsid w:val="00E7148C"/>
    <w:rsid w:val="00E71D73"/>
    <w:rsid w:val="00E72AE9"/>
    <w:rsid w:val="00E73B37"/>
    <w:rsid w:val="00E74370"/>
    <w:rsid w:val="00E763A0"/>
    <w:rsid w:val="00E80804"/>
    <w:rsid w:val="00E81B85"/>
    <w:rsid w:val="00E82163"/>
    <w:rsid w:val="00E84515"/>
    <w:rsid w:val="00E84CE4"/>
    <w:rsid w:val="00E85A3E"/>
    <w:rsid w:val="00E9142E"/>
    <w:rsid w:val="00E932F1"/>
    <w:rsid w:val="00E94569"/>
    <w:rsid w:val="00E94C6F"/>
    <w:rsid w:val="00E95379"/>
    <w:rsid w:val="00E955EE"/>
    <w:rsid w:val="00E9577F"/>
    <w:rsid w:val="00E96937"/>
    <w:rsid w:val="00E96FD8"/>
    <w:rsid w:val="00E97F6D"/>
    <w:rsid w:val="00EA15A3"/>
    <w:rsid w:val="00EA2506"/>
    <w:rsid w:val="00EA31D5"/>
    <w:rsid w:val="00EA48AA"/>
    <w:rsid w:val="00EB1376"/>
    <w:rsid w:val="00EB25A0"/>
    <w:rsid w:val="00EB3A71"/>
    <w:rsid w:val="00EB4711"/>
    <w:rsid w:val="00EB63BC"/>
    <w:rsid w:val="00EB65DD"/>
    <w:rsid w:val="00EB7A74"/>
    <w:rsid w:val="00EC0390"/>
    <w:rsid w:val="00EC35C3"/>
    <w:rsid w:val="00EC3DF9"/>
    <w:rsid w:val="00EC45C9"/>
    <w:rsid w:val="00EC5DE5"/>
    <w:rsid w:val="00EC6E07"/>
    <w:rsid w:val="00EC7ED9"/>
    <w:rsid w:val="00ED057D"/>
    <w:rsid w:val="00ED10B6"/>
    <w:rsid w:val="00ED1A99"/>
    <w:rsid w:val="00ED2374"/>
    <w:rsid w:val="00ED3417"/>
    <w:rsid w:val="00ED415D"/>
    <w:rsid w:val="00ED528B"/>
    <w:rsid w:val="00ED5FEE"/>
    <w:rsid w:val="00ED7135"/>
    <w:rsid w:val="00ED7DB8"/>
    <w:rsid w:val="00EE0C65"/>
    <w:rsid w:val="00EE24E9"/>
    <w:rsid w:val="00EE30CA"/>
    <w:rsid w:val="00EE4F73"/>
    <w:rsid w:val="00EE513C"/>
    <w:rsid w:val="00EE72DC"/>
    <w:rsid w:val="00EE7AF0"/>
    <w:rsid w:val="00EF28D8"/>
    <w:rsid w:val="00EF3290"/>
    <w:rsid w:val="00EF396E"/>
    <w:rsid w:val="00EF505B"/>
    <w:rsid w:val="00EF52CF"/>
    <w:rsid w:val="00EF52D5"/>
    <w:rsid w:val="00EF6A61"/>
    <w:rsid w:val="00F01D14"/>
    <w:rsid w:val="00F01F19"/>
    <w:rsid w:val="00F01FC8"/>
    <w:rsid w:val="00F03208"/>
    <w:rsid w:val="00F0411C"/>
    <w:rsid w:val="00F0428E"/>
    <w:rsid w:val="00F04351"/>
    <w:rsid w:val="00F06A82"/>
    <w:rsid w:val="00F1026D"/>
    <w:rsid w:val="00F11470"/>
    <w:rsid w:val="00F12D1A"/>
    <w:rsid w:val="00F13727"/>
    <w:rsid w:val="00F15F2D"/>
    <w:rsid w:val="00F16763"/>
    <w:rsid w:val="00F16C35"/>
    <w:rsid w:val="00F206CA"/>
    <w:rsid w:val="00F2170D"/>
    <w:rsid w:val="00F24F15"/>
    <w:rsid w:val="00F253D0"/>
    <w:rsid w:val="00F2609D"/>
    <w:rsid w:val="00F265A0"/>
    <w:rsid w:val="00F269D5"/>
    <w:rsid w:val="00F302C1"/>
    <w:rsid w:val="00F3332A"/>
    <w:rsid w:val="00F365F1"/>
    <w:rsid w:val="00F36E8E"/>
    <w:rsid w:val="00F379AA"/>
    <w:rsid w:val="00F418B8"/>
    <w:rsid w:val="00F4326B"/>
    <w:rsid w:val="00F458EF"/>
    <w:rsid w:val="00F45C15"/>
    <w:rsid w:val="00F47286"/>
    <w:rsid w:val="00F475DA"/>
    <w:rsid w:val="00F47DD6"/>
    <w:rsid w:val="00F52733"/>
    <w:rsid w:val="00F53199"/>
    <w:rsid w:val="00F53909"/>
    <w:rsid w:val="00F54527"/>
    <w:rsid w:val="00F575EC"/>
    <w:rsid w:val="00F60A03"/>
    <w:rsid w:val="00F61C9A"/>
    <w:rsid w:val="00F6302E"/>
    <w:rsid w:val="00F645B1"/>
    <w:rsid w:val="00F64CA4"/>
    <w:rsid w:val="00F670A4"/>
    <w:rsid w:val="00F67F79"/>
    <w:rsid w:val="00F729BD"/>
    <w:rsid w:val="00F76556"/>
    <w:rsid w:val="00F77DA5"/>
    <w:rsid w:val="00F80164"/>
    <w:rsid w:val="00F852B1"/>
    <w:rsid w:val="00F85E37"/>
    <w:rsid w:val="00F8615B"/>
    <w:rsid w:val="00F8641B"/>
    <w:rsid w:val="00F87990"/>
    <w:rsid w:val="00F87D1F"/>
    <w:rsid w:val="00F914D0"/>
    <w:rsid w:val="00F95E9B"/>
    <w:rsid w:val="00F96568"/>
    <w:rsid w:val="00F96F52"/>
    <w:rsid w:val="00FA1030"/>
    <w:rsid w:val="00FA460C"/>
    <w:rsid w:val="00FB007E"/>
    <w:rsid w:val="00FB1370"/>
    <w:rsid w:val="00FB2E0D"/>
    <w:rsid w:val="00FB3D2E"/>
    <w:rsid w:val="00FB5B4E"/>
    <w:rsid w:val="00FB61B6"/>
    <w:rsid w:val="00FB6DBE"/>
    <w:rsid w:val="00FB7816"/>
    <w:rsid w:val="00FC2305"/>
    <w:rsid w:val="00FC2506"/>
    <w:rsid w:val="00FC3889"/>
    <w:rsid w:val="00FC38BC"/>
    <w:rsid w:val="00FC3B01"/>
    <w:rsid w:val="00FC4626"/>
    <w:rsid w:val="00FC4A5D"/>
    <w:rsid w:val="00FD1528"/>
    <w:rsid w:val="00FD30EF"/>
    <w:rsid w:val="00FD34DA"/>
    <w:rsid w:val="00FD5815"/>
    <w:rsid w:val="00FD72D4"/>
    <w:rsid w:val="00FD7882"/>
    <w:rsid w:val="00FE0499"/>
    <w:rsid w:val="00FE12D1"/>
    <w:rsid w:val="00FE4319"/>
    <w:rsid w:val="00FE5F0E"/>
    <w:rsid w:val="00FF0B5D"/>
    <w:rsid w:val="00FF1C05"/>
    <w:rsid w:val="00FF1EF8"/>
    <w:rsid w:val="00FF320B"/>
    <w:rsid w:val="00F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116E722"/>
  <w15:chartTrackingRefBased/>
  <w15:docId w15:val="{7917645F-6603-467E-A24A-BB78A9166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5F4B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nl1">
    <w:name w:val="_levnl1"/>
    <w:basedOn w:val="Normal"/>
    <w:rsid w:val="00845F4B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113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</vt:lpstr>
    </vt:vector>
  </TitlesOfParts>
  <Company>Catholic Diocese of KCSJ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</dc:title>
  <dc:subject/>
  <dc:creator>Paula Moss</dc:creator>
  <cp:keywords/>
  <dc:description/>
  <cp:lastModifiedBy>Christopher Hotchkiss</cp:lastModifiedBy>
  <cp:revision>2</cp:revision>
  <dcterms:created xsi:type="dcterms:W3CDTF">2022-02-16T15:48:00Z</dcterms:created>
  <dcterms:modified xsi:type="dcterms:W3CDTF">2022-02-16T15:48:00Z</dcterms:modified>
</cp:coreProperties>
</file>